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0029A" w:rsidRPr="000E62BE" w:rsidRDefault="00C0029A" w:rsidP="00C0029A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Hlk517180247"/>
      <w:bookmarkStart w:id="1" w:name="_Toc515276491"/>
      <w:bookmarkStart w:id="2" w:name="_Toc515724416"/>
      <w:bookmarkEnd w:id="0"/>
      <w:r>
        <w:rPr>
          <w:sz w:val="48"/>
          <w:szCs w:val="48"/>
        </w:rPr>
        <w:t>Lecture 13: Blueprints in Action 4</w:t>
      </w:r>
    </w:p>
    <w:p w:rsidR="0023629B" w:rsidRDefault="00C0029A" w:rsidP="00C0029A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1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  <w:bookmarkEnd w:id="2"/>
    </w:p>
    <w:p w:rsidR="00F24F0D" w:rsidRDefault="001C170A" w:rsidP="00C0029A">
      <w:pPr>
        <w:spacing w:before="400"/>
      </w:pPr>
      <w:r w:rsidRPr="005D6DC0">
        <w:t>In this exercise</w:t>
      </w:r>
      <w:r w:rsidR="00DE79FE">
        <w:t>,</w:t>
      </w:r>
      <w:r w:rsidRPr="005D6DC0">
        <w:t xml:space="preserve"> </w:t>
      </w:r>
      <w:r w:rsidR="00F24F0D">
        <w:t xml:space="preserve">the </w:t>
      </w:r>
      <w:proofErr w:type="spellStart"/>
      <w:r w:rsidR="00F24F0D" w:rsidRPr="0004536C">
        <w:rPr>
          <w:b/>
        </w:rPr>
        <w:t>FirstPersonProjectile</w:t>
      </w:r>
      <w:proofErr w:type="spellEnd"/>
      <w:r w:rsidR="00F24F0D">
        <w:t xml:space="preserve"> Blueprint will be modified to </w:t>
      </w:r>
      <w:r w:rsidR="00DE79FE">
        <w:t>s</w:t>
      </w:r>
      <w:r w:rsidR="00F24F0D">
        <w:t xml:space="preserve">pawn an </w:t>
      </w:r>
      <w:r w:rsidR="00DE79FE">
        <w:t>e</w:t>
      </w:r>
      <w:r w:rsidR="00F24F0D">
        <w:t xml:space="preserve">mitter representing a </w:t>
      </w:r>
      <w:r w:rsidR="00DE79FE">
        <w:t>f</w:t>
      </w:r>
      <w:r w:rsidR="00F24F0D">
        <w:t xml:space="preserve">ire effect and </w:t>
      </w:r>
      <w:r w:rsidR="00C46BB0">
        <w:t>a</w:t>
      </w:r>
      <w:r w:rsidR="00F24F0D">
        <w:t>ttach</w:t>
      </w:r>
      <w:r w:rsidR="00DE61DB">
        <w:t xml:space="preserve"> </w:t>
      </w:r>
      <w:r w:rsidR="00C46BB0">
        <w:t>it</w:t>
      </w:r>
      <w:r w:rsidR="00F24F0D">
        <w:t xml:space="preserve"> to the component that was hit.</w:t>
      </w:r>
    </w:p>
    <w:p w:rsidR="00B908FC" w:rsidRDefault="00B908FC" w:rsidP="0033365F">
      <w:pPr>
        <w:rPr>
          <w:b/>
        </w:rPr>
      </w:pPr>
    </w:p>
    <w:p w:rsidR="0033365F" w:rsidRDefault="0033365F" w:rsidP="00583C4A">
      <w:pPr>
        <w:pStyle w:val="Heading2"/>
      </w:pPr>
      <w:r w:rsidRPr="006315BE">
        <w:t>Directions</w:t>
      </w:r>
    </w:p>
    <w:p w:rsidR="003E2925" w:rsidRDefault="00632BE4" w:rsidP="00C0029A">
      <w:pPr>
        <w:pStyle w:val="ListParagraph"/>
        <w:ind w:left="734" w:hanging="187"/>
      </w:pPr>
      <w:r>
        <w:t xml:space="preserve">Create a new project using the </w:t>
      </w:r>
      <w:r w:rsidRPr="009956A8">
        <w:rPr>
          <w:b/>
        </w:rPr>
        <w:t>First Person</w:t>
      </w:r>
      <w:r w:rsidRPr="001879AD">
        <w:t xml:space="preserve"> template</w:t>
      </w:r>
      <w:r>
        <w:t xml:space="preserve"> with </w:t>
      </w:r>
      <w:r>
        <w:rPr>
          <w:b/>
        </w:rPr>
        <w:t>s</w:t>
      </w:r>
      <w:r w:rsidRPr="005374E2">
        <w:rPr>
          <w:b/>
        </w:rPr>
        <w:t xml:space="preserve">tarter </w:t>
      </w:r>
      <w:r>
        <w:rPr>
          <w:b/>
        </w:rPr>
        <w:t>c</w:t>
      </w:r>
      <w:r w:rsidRPr="005374E2">
        <w:rPr>
          <w:b/>
        </w:rPr>
        <w:t>ontent</w:t>
      </w:r>
      <w:r>
        <w:t>, or use an existing one.</w:t>
      </w:r>
    </w:p>
    <w:p w:rsidR="003E2925" w:rsidRDefault="00F24F0D" w:rsidP="003E2925">
      <w:pPr>
        <w:pStyle w:val="ListParagraph"/>
        <w:ind w:left="734" w:hanging="187"/>
      </w:pPr>
      <w:r>
        <w:t xml:space="preserve">Open the </w:t>
      </w:r>
      <w:proofErr w:type="spellStart"/>
      <w:r w:rsidRPr="00373CBD">
        <w:rPr>
          <w:b/>
        </w:rPr>
        <w:t>FirstPersonProjectile</w:t>
      </w:r>
      <w:proofErr w:type="spellEnd"/>
      <w:r>
        <w:t xml:space="preserve"> Blueprint</w:t>
      </w:r>
      <w:r w:rsidR="00632BE4">
        <w:t xml:space="preserve"> (path:</w:t>
      </w:r>
      <w:r>
        <w:t xml:space="preserve"> </w:t>
      </w:r>
      <w:r w:rsidR="00632BE4">
        <w:t>/</w:t>
      </w:r>
      <w:r w:rsidRPr="003E2925">
        <w:t>Game/</w:t>
      </w:r>
      <w:proofErr w:type="spellStart"/>
      <w:r w:rsidRPr="003E2925">
        <w:t>FirstPersonBP</w:t>
      </w:r>
      <w:proofErr w:type="spellEnd"/>
      <w:r w:rsidRPr="003E2925">
        <w:t>/Blueprints</w:t>
      </w:r>
      <w:r w:rsidR="00632BE4">
        <w:t>)</w:t>
      </w:r>
      <w:r>
        <w:t>.</w:t>
      </w:r>
    </w:p>
    <w:p w:rsidR="00F24F0D" w:rsidRDefault="00632BE4" w:rsidP="008E2948">
      <w:pPr>
        <w:pStyle w:val="ListParagraph"/>
        <w:spacing w:after="240"/>
        <w:ind w:left="734" w:hanging="187"/>
      </w:pPr>
      <w:r>
        <w:t>I</w:t>
      </w:r>
      <w:r w:rsidR="00F24F0D">
        <w:t xml:space="preserve">n the </w:t>
      </w:r>
      <w:r w:rsidR="00F24F0D" w:rsidRPr="003E2925">
        <w:rPr>
          <w:b/>
        </w:rPr>
        <w:t>Event</w:t>
      </w:r>
      <w:r w:rsidRPr="003E2925">
        <w:rPr>
          <w:b/>
        </w:rPr>
        <w:t xml:space="preserve"> </w:t>
      </w:r>
      <w:r w:rsidR="00F24F0D" w:rsidRPr="003E2925">
        <w:rPr>
          <w:b/>
        </w:rPr>
        <w:t>Graph</w:t>
      </w:r>
      <w:r w:rsidR="00F24F0D">
        <w:t xml:space="preserve">, remove the </w:t>
      </w:r>
      <w:r w:rsidR="00373CBD">
        <w:t>nodes</w:t>
      </w:r>
      <w:r w:rsidR="00F24F0D">
        <w:t xml:space="preserve"> from the </w:t>
      </w:r>
      <w:r w:rsidR="00F24F0D" w:rsidRPr="003E2925">
        <w:rPr>
          <w:b/>
        </w:rPr>
        <w:t>Hit</w:t>
      </w:r>
      <w:r w:rsidR="00F24F0D" w:rsidRPr="00632BE4">
        <w:t xml:space="preserve"> </w:t>
      </w:r>
      <w:r w:rsidRPr="003E2925">
        <w:t>e</w:t>
      </w:r>
      <w:r w:rsidR="00F24F0D" w:rsidRPr="003E2925">
        <w:t>vent</w:t>
      </w:r>
      <w:r w:rsidR="00F24F0D">
        <w:t xml:space="preserve"> and add the </w:t>
      </w:r>
      <w:r w:rsidR="00373CBD">
        <w:t>nodes</w:t>
      </w:r>
      <w:r w:rsidR="00F24F0D">
        <w:t xml:space="preserve"> </w:t>
      </w:r>
      <w:r w:rsidR="003510C6">
        <w:t>shown in</w:t>
      </w:r>
      <w:r w:rsidR="00F24F0D">
        <w:t xml:space="preserve"> Figure 1. </w:t>
      </w:r>
      <w:r>
        <w:t>(Set</w:t>
      </w:r>
      <w:r w:rsidR="00DD2F8E">
        <w:t xml:space="preserve"> the </w:t>
      </w:r>
      <w:r w:rsidR="00DD2F8E" w:rsidRPr="003E2925">
        <w:rPr>
          <w:b/>
        </w:rPr>
        <w:t>Emitter Template</w:t>
      </w:r>
      <w:r w:rsidR="00DD2F8E">
        <w:t xml:space="preserve"> parameter </w:t>
      </w:r>
      <w:r>
        <w:t>to</w:t>
      </w:r>
      <w:r w:rsidR="00DD2F8E">
        <w:t xml:space="preserve"> </w:t>
      </w:r>
      <w:r w:rsidR="003E2925">
        <w:t>“</w:t>
      </w:r>
      <w:proofErr w:type="spellStart"/>
      <w:r w:rsidR="00DD2F8E" w:rsidRPr="003E2925">
        <w:rPr>
          <w:b/>
        </w:rPr>
        <w:t>P_Fire</w:t>
      </w:r>
      <w:proofErr w:type="spellEnd"/>
      <w:r w:rsidR="003E2925">
        <w:t>”</w:t>
      </w:r>
      <w:r w:rsidR="00DD2F8E">
        <w:t xml:space="preserve">. The </w:t>
      </w:r>
      <w:r>
        <w:t>e</w:t>
      </w:r>
      <w:r w:rsidR="00DD2F8E">
        <w:t>mitter will be attached to the component that was hit.</w:t>
      </w:r>
      <w:r>
        <w:t>)</w:t>
      </w:r>
      <w:bookmarkStart w:id="3" w:name="_GoBack"/>
      <w:bookmarkEnd w:id="3"/>
    </w:p>
    <w:p w:rsidR="003E2925" w:rsidRDefault="00DD2F8E" w:rsidP="00F24F0D"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23F1CF97" wp14:editId="0EB59CB0">
                <wp:simplePos x="0" y="0"/>
                <wp:positionH relativeFrom="margin">
                  <wp:align>center</wp:align>
                </wp:positionH>
                <wp:positionV relativeFrom="paragraph">
                  <wp:posOffset>3328670</wp:posOffset>
                </wp:positionV>
                <wp:extent cx="3017520" cy="292608"/>
                <wp:effectExtent l="38100" t="38100" r="87630" b="88900"/>
                <wp:wrapNone/>
                <wp:docPr id="6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9260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2F8E" w:rsidRPr="0055037F" w:rsidRDefault="00DD2F8E" w:rsidP="00DD2F8E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Spawn Emitter</w:t>
                            </w:r>
                            <w:r w:rsidR="001B59DE">
                              <w:rPr>
                                <w:i/>
                                <w:color w:val="000000" w:themeColor="text1"/>
                              </w:rPr>
                              <w:t xml:space="preserve"> Attach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0;margin-top:262.1pt;width:237.6pt;height:23.05pt;z-index:251812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" fillcolor="#ffd966 [1943]" stroked="f" strokeweight="1pt">
                <v:shadow on="t" color="black" opacity="26214f" origin="-.5,-.5" offset=".74836mm,.74836mm"/>
                <v:textbox>
                  <w:txbxContent>
                    <w:p w:rsidR="00DD2F8E" w:rsidRPr="0055037F" w:rsidRDefault="00DD2F8E" w:rsidP="00DD2F8E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Spawn Emitter</w:t>
                      </w:r>
                      <w:r w:rsidR="001B59DE">
                        <w:rPr>
                          <w:i/>
                          <w:color w:val="000000" w:themeColor="text1"/>
                        </w:rPr>
                        <w:t xml:space="preserve"> Attache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F24F0D">
        <w:rPr>
          <w:noProof/>
        </w:rPr>
        <w:drawing>
          <wp:inline distT="0" distB="0" distL="0" distR="0" wp14:anchorId="6848D4B1" wp14:editId="4D147273">
            <wp:extent cx="5943600" cy="3401695"/>
            <wp:effectExtent l="0" t="0" r="0" b="825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13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62D" w:rsidRDefault="003F062D" w:rsidP="00F24F0D"/>
    <w:p w:rsidR="00947537" w:rsidRDefault="00DD2F8E" w:rsidP="00E52EE0">
      <w:pPr>
        <w:pStyle w:val="ListParagraph"/>
        <w:spacing w:before="240"/>
        <w:ind w:left="734" w:hanging="187"/>
      </w:pPr>
      <w:r w:rsidRPr="003E2925">
        <w:t>Compile</w:t>
      </w:r>
      <w:r>
        <w:t xml:space="preserve"> the </w:t>
      </w:r>
      <w:r w:rsidRPr="00373CBD">
        <w:rPr>
          <w:b/>
        </w:rPr>
        <w:t>First Person Projectile</w:t>
      </w:r>
      <w:r>
        <w:t xml:space="preserve"> Blueprint</w:t>
      </w:r>
      <w:r w:rsidR="00F552EA">
        <w:t>.</w:t>
      </w:r>
      <w:r>
        <w:t xml:space="preserve"> </w:t>
      </w:r>
      <w:r w:rsidR="00F552EA">
        <w:t>P</w:t>
      </w:r>
      <w:r w:rsidRPr="003E2925">
        <w:t>lay</w:t>
      </w:r>
      <w:r>
        <w:t xml:space="preserve"> the Level</w:t>
      </w:r>
      <w:r w:rsidR="00F552EA">
        <w:t xml:space="preserve"> and s</w:t>
      </w:r>
      <w:r>
        <w:t xml:space="preserve">hoot </w:t>
      </w:r>
      <w:r w:rsidR="00C0029A">
        <w:t>at</w:t>
      </w:r>
      <w:r>
        <w:t xml:space="preserve"> some objects</w:t>
      </w:r>
      <w:r w:rsidR="00F552EA">
        <w:t>.</w:t>
      </w:r>
    </w:p>
    <w:p w:rsidR="00CC3826" w:rsidRPr="00CC3826" w:rsidRDefault="00CC3826" w:rsidP="00583C4A">
      <w:pPr>
        <w:pStyle w:val="Heading2"/>
      </w:pPr>
      <w:r w:rsidRPr="00CC3826">
        <w:lastRenderedPageBreak/>
        <w:t>Outcome</w:t>
      </w:r>
    </w:p>
    <w:p w:rsidR="00CC3826" w:rsidRDefault="00C0029A" w:rsidP="008E2948">
      <w:pPr>
        <w:pStyle w:val="ListParagraph"/>
        <w:numPr>
          <w:ilvl w:val="0"/>
          <w:numId w:val="0"/>
        </w:numPr>
        <w:spacing w:after="240"/>
      </w:pPr>
      <w:r>
        <w:t>After</w:t>
      </w:r>
      <w:r w:rsidR="00CC3826" w:rsidRPr="00CC3826">
        <w:t xml:space="preserve"> pressing </w:t>
      </w:r>
      <w:r w:rsidR="00CC3826" w:rsidRPr="003E2925">
        <w:rPr>
          <w:b/>
        </w:rPr>
        <w:t>Play</w:t>
      </w:r>
      <w:r w:rsidR="00CC3826">
        <w:t xml:space="preserve"> </w:t>
      </w:r>
      <w:r>
        <w:t xml:space="preserve">and </w:t>
      </w:r>
      <w:r w:rsidR="00CC3826">
        <w:t xml:space="preserve">shooting </w:t>
      </w:r>
      <w:r>
        <w:t>at</w:t>
      </w:r>
      <w:r w:rsidR="00CC3826">
        <w:t xml:space="preserve"> the objects </w:t>
      </w:r>
      <w:r>
        <w:t>in</w:t>
      </w:r>
      <w:r w:rsidR="00CC3826">
        <w:t xml:space="preserve"> the Level</w:t>
      </w:r>
      <w:r>
        <w:t>, t</w:t>
      </w:r>
      <w:r w:rsidR="00CC3826">
        <w:t xml:space="preserve">he objects hit will </w:t>
      </w:r>
      <w:r>
        <w:t>display</w:t>
      </w:r>
      <w:r w:rsidR="00CC3826">
        <w:t xml:space="preserve"> a </w:t>
      </w:r>
      <w:r w:rsidR="00632BE4">
        <w:t>f</w:t>
      </w:r>
      <w:r w:rsidR="00CC3826">
        <w:t xml:space="preserve">ire </w:t>
      </w:r>
      <w:r>
        <w:t>e</w:t>
      </w:r>
      <w:r w:rsidR="00CC3826">
        <w:t>ffect</w:t>
      </w:r>
      <w:r w:rsidR="00F552EA">
        <w:t xml:space="preserve"> (see Figure 2)</w:t>
      </w:r>
      <w:r w:rsidR="00CC3826">
        <w:t>.</w:t>
      </w:r>
    </w:p>
    <w:p w:rsidR="00EB5DE7" w:rsidRDefault="003E651B" w:rsidP="005E3FE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5F2CE22" wp14:editId="2EDAD12F">
                <wp:simplePos x="0" y="0"/>
                <wp:positionH relativeFrom="margin">
                  <wp:align>center</wp:align>
                </wp:positionH>
                <wp:positionV relativeFrom="paragraph">
                  <wp:posOffset>3931920</wp:posOffset>
                </wp:positionV>
                <wp:extent cx="3017520" cy="292608"/>
                <wp:effectExtent l="38100" t="38100" r="87630" b="88900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9260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D68DA" w:rsidRPr="0055037F" w:rsidRDefault="00ED68DA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3E651B">
                              <w:rPr>
                                <w:i/>
                                <w:color w:val="000000" w:themeColor="text1"/>
                              </w:rPr>
                              <w:t>2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DB1FF6">
                              <w:rPr>
                                <w:i/>
                                <w:color w:val="000000" w:themeColor="text1"/>
                              </w:rPr>
                              <w:t xml:space="preserve">Fire </w:t>
                            </w:r>
                            <w:r w:rsidR="00C0029A">
                              <w:rPr>
                                <w:i/>
                                <w:color w:val="000000" w:themeColor="text1"/>
                              </w:rPr>
                              <w:t>E</w:t>
                            </w:r>
                            <w:r w:rsidR="00DB1FF6">
                              <w:rPr>
                                <w:i/>
                                <w:color w:val="000000" w:themeColor="text1"/>
                              </w:rPr>
                              <w:t>ff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309.6pt;width:237.6pt;height:23.05pt;z-index:25180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:rsidR="00ED68DA" w:rsidRPr="0055037F" w:rsidRDefault="00ED68DA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3E651B">
                        <w:rPr>
                          <w:i/>
                          <w:color w:val="000000" w:themeColor="text1"/>
                        </w:rPr>
                        <w:t>2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DB1FF6">
                        <w:rPr>
                          <w:i/>
                          <w:color w:val="000000" w:themeColor="text1"/>
                        </w:rPr>
                        <w:t xml:space="preserve">Fire </w:t>
                      </w:r>
                      <w:r w:rsidR="00C0029A">
                        <w:rPr>
                          <w:i/>
                          <w:color w:val="000000" w:themeColor="text1"/>
                        </w:rPr>
                        <w:t>E</w:t>
                      </w:r>
                      <w:r w:rsidR="00DB1FF6">
                        <w:rPr>
                          <w:i/>
                          <w:color w:val="000000" w:themeColor="text1"/>
                        </w:rPr>
                        <w:t>ffe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5DE7">
        <w:rPr>
          <w:noProof/>
        </w:rPr>
        <w:drawing>
          <wp:inline distT="0" distB="0" distL="0" distR="0" wp14:anchorId="1B97C1F5" wp14:editId="27F88B3A">
            <wp:extent cx="5620677" cy="401002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0621" cy="4024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5DE7" w:rsidRDefault="00EB5DE7" w:rsidP="00EB5DE7"/>
    <w:p w:rsidR="00EB5DE7" w:rsidRDefault="00EB5DE7" w:rsidP="00EB5DE7"/>
    <w:p w:rsidR="00AF2490" w:rsidRDefault="00AF2490" w:rsidP="00EB5DE7"/>
    <w:p w:rsidR="00AF2490" w:rsidRDefault="00AF2490" w:rsidP="00EB5DE7"/>
    <w:sectPr w:rsidR="00AF2490" w:rsidSect="00C0029A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3680" w:rsidRDefault="00ED3680" w:rsidP="003F1819">
      <w:pPr>
        <w:spacing w:after="0" w:line="240" w:lineRule="auto"/>
      </w:pPr>
      <w:r>
        <w:separator/>
      </w:r>
    </w:p>
  </w:endnote>
  <w:endnote w:type="continuationSeparator" w:id="0">
    <w:p w:rsidR="00ED3680" w:rsidRDefault="00ED3680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68DA" w:rsidRPr="0055037F" w:rsidRDefault="00ED68DA" w:rsidP="00C0029A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5682C732" wp14:editId="7220BAFA">
          <wp:simplePos x="0" y="0"/>
          <wp:positionH relativeFrom="margin">
            <wp:posOffset>5238750</wp:posOffset>
          </wp:positionH>
          <wp:positionV relativeFrom="margin">
            <wp:posOffset>732472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C0029A" w:rsidRPr="00161336">
          <w:rPr>
            <w:rFonts w:cstheme="minorHAnsi"/>
            <w:noProof/>
          </w:rPr>
          <w:t>–</w:t>
        </w:r>
        <w:r w:rsidR="00C0029A">
          <w:t xml:space="preserve"> </w:t>
        </w:r>
        <w:r w:rsidR="00C0029A">
          <w:fldChar w:fldCharType="begin"/>
        </w:r>
        <w:r w:rsidR="00C0029A">
          <w:instrText xml:space="preserve"> PAGE   \* MERGEFORMAT </w:instrText>
        </w:r>
        <w:r w:rsidR="00C0029A">
          <w:fldChar w:fldCharType="separate"/>
        </w:r>
        <w:r w:rsidR="008E2948">
          <w:rPr>
            <w:noProof/>
          </w:rPr>
          <w:t>2</w:t>
        </w:r>
        <w:r w:rsidR="00C0029A">
          <w:rPr>
            <w:noProof/>
          </w:rPr>
          <w:fldChar w:fldCharType="end"/>
        </w:r>
        <w:r w:rsidR="00C0029A">
          <w:rPr>
            <w:noProof/>
          </w:rPr>
          <w:t xml:space="preserve"> </w:t>
        </w:r>
        <w:r w:rsidR="00C0029A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A410D" w:rsidRDefault="00C0029A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5D8E1878" wp14:editId="2F4DAACE">
          <wp:simplePos x="0" y="0"/>
          <wp:positionH relativeFrom="margin">
            <wp:posOffset>5251450</wp:posOffset>
          </wp:positionH>
          <wp:positionV relativeFrom="margin">
            <wp:posOffset>7534275</wp:posOffset>
          </wp:positionV>
          <wp:extent cx="1587500" cy="15875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3680" w:rsidRDefault="00ED3680" w:rsidP="003F1819">
      <w:pPr>
        <w:spacing w:after="0" w:line="240" w:lineRule="auto"/>
      </w:pPr>
      <w:r>
        <w:separator/>
      </w:r>
    </w:p>
  </w:footnote>
  <w:footnote w:type="continuationSeparator" w:id="0">
    <w:p w:rsidR="00ED3680" w:rsidRDefault="00ED3680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029A" w:rsidRDefault="00C0029A" w:rsidP="00C0029A">
    <w:pPr>
      <w:pStyle w:val="Header"/>
    </w:pPr>
    <w:r>
      <w:t>Lecture 13: Blueprints in Action 4</w:t>
    </w:r>
  </w:p>
  <w:p w:rsidR="00C0029A" w:rsidRDefault="00C0029A" w:rsidP="00C0029A">
    <w:pPr>
      <w:pStyle w:val="Header"/>
    </w:pPr>
    <w:r>
      <w:t>Exercise 1</w:t>
    </w:r>
  </w:p>
  <w:p w:rsidR="00C0029A" w:rsidRDefault="00C0029A">
    <w:pPr>
      <w:pStyle w:val="Header"/>
    </w:pPr>
  </w:p>
  <w:p w:rsidR="00ED68DA" w:rsidRDefault="00ED68D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50572E"/>
    <w:multiLevelType w:val="hybridMultilevel"/>
    <w:tmpl w:val="62EA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0826E6"/>
    <w:multiLevelType w:val="hybridMultilevel"/>
    <w:tmpl w:val="01B2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5A4421C1"/>
    <w:multiLevelType w:val="hybridMultilevel"/>
    <w:tmpl w:val="7576B432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6A22147"/>
    <w:multiLevelType w:val="hybridMultilevel"/>
    <w:tmpl w:val="62EA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9"/>
  </w:num>
  <w:num w:numId="2">
    <w:abstractNumId w:val="7"/>
  </w:num>
  <w:num w:numId="3">
    <w:abstractNumId w:val="0"/>
  </w:num>
  <w:num w:numId="4">
    <w:abstractNumId w:val="9"/>
  </w:num>
  <w:num w:numId="5">
    <w:abstractNumId w:val="14"/>
  </w:num>
  <w:num w:numId="6">
    <w:abstractNumId w:val="19"/>
  </w:num>
  <w:num w:numId="7">
    <w:abstractNumId w:val="19"/>
  </w:num>
  <w:num w:numId="8">
    <w:abstractNumId w:val="19"/>
  </w:num>
  <w:num w:numId="9">
    <w:abstractNumId w:val="17"/>
  </w:num>
  <w:num w:numId="10">
    <w:abstractNumId w:val="11"/>
  </w:num>
  <w:num w:numId="11">
    <w:abstractNumId w:val="1"/>
  </w:num>
  <w:num w:numId="12">
    <w:abstractNumId w:val="4"/>
  </w:num>
  <w:num w:numId="13">
    <w:abstractNumId w:val="19"/>
    <w:lvlOverride w:ilvl="0">
      <w:startOverride w:val="1"/>
    </w:lvlOverride>
  </w:num>
  <w:num w:numId="14">
    <w:abstractNumId w:val="16"/>
  </w:num>
  <w:num w:numId="15">
    <w:abstractNumId w:val="22"/>
  </w:num>
  <w:num w:numId="16">
    <w:abstractNumId w:val="13"/>
  </w:num>
  <w:num w:numId="17">
    <w:abstractNumId w:val="8"/>
  </w:num>
  <w:num w:numId="18">
    <w:abstractNumId w:val="2"/>
  </w:num>
  <w:num w:numId="19">
    <w:abstractNumId w:val="21"/>
  </w:num>
  <w:num w:numId="20">
    <w:abstractNumId w:val="6"/>
  </w:num>
  <w:num w:numId="21">
    <w:abstractNumId w:val="18"/>
  </w:num>
  <w:num w:numId="22">
    <w:abstractNumId w:val="5"/>
  </w:num>
  <w:num w:numId="23">
    <w:abstractNumId w:val="3"/>
  </w:num>
  <w:num w:numId="24">
    <w:abstractNumId w:val="19"/>
    <w:lvlOverride w:ilvl="0">
      <w:startOverride w:val="1"/>
    </w:lvlOverride>
  </w:num>
  <w:num w:numId="25">
    <w:abstractNumId w:val="19"/>
    <w:lvlOverride w:ilvl="0">
      <w:startOverride w:val="1"/>
    </w:lvlOverride>
  </w:num>
  <w:num w:numId="26">
    <w:abstractNumId w:val="19"/>
    <w:lvlOverride w:ilvl="0">
      <w:startOverride w:val="1"/>
    </w:lvlOverride>
  </w:num>
  <w:num w:numId="27">
    <w:abstractNumId w:val="19"/>
    <w:lvlOverride w:ilvl="0">
      <w:startOverride w:val="1"/>
    </w:lvlOverride>
  </w:num>
  <w:num w:numId="28">
    <w:abstractNumId w:val="10"/>
  </w:num>
  <w:num w:numId="29">
    <w:abstractNumId w:val="12"/>
  </w:num>
  <w:num w:numId="30">
    <w:abstractNumId w:val="2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27238"/>
    <w:rsid w:val="0004506C"/>
    <w:rsid w:val="0004536C"/>
    <w:rsid w:val="00057EDC"/>
    <w:rsid w:val="00064B4C"/>
    <w:rsid w:val="00084C76"/>
    <w:rsid w:val="00092E1E"/>
    <w:rsid w:val="00097B8B"/>
    <w:rsid w:val="000A3DFA"/>
    <w:rsid w:val="000A4243"/>
    <w:rsid w:val="000C0153"/>
    <w:rsid w:val="000C2B2C"/>
    <w:rsid w:val="000E216C"/>
    <w:rsid w:val="001005F6"/>
    <w:rsid w:val="00103EA5"/>
    <w:rsid w:val="00111EB1"/>
    <w:rsid w:val="00116FBA"/>
    <w:rsid w:val="001172C1"/>
    <w:rsid w:val="00124D0C"/>
    <w:rsid w:val="00127728"/>
    <w:rsid w:val="001311C2"/>
    <w:rsid w:val="0014044D"/>
    <w:rsid w:val="0016442F"/>
    <w:rsid w:val="00170E0B"/>
    <w:rsid w:val="00183548"/>
    <w:rsid w:val="00191396"/>
    <w:rsid w:val="001931A5"/>
    <w:rsid w:val="001A09EF"/>
    <w:rsid w:val="001B59DE"/>
    <w:rsid w:val="001C170A"/>
    <w:rsid w:val="001C4148"/>
    <w:rsid w:val="001C5947"/>
    <w:rsid w:val="001D0FF7"/>
    <w:rsid w:val="001D121E"/>
    <w:rsid w:val="001D2206"/>
    <w:rsid w:val="001E6274"/>
    <w:rsid w:val="001F39AD"/>
    <w:rsid w:val="00210DC4"/>
    <w:rsid w:val="0022647B"/>
    <w:rsid w:val="0023629B"/>
    <w:rsid w:val="00254B97"/>
    <w:rsid w:val="002611A8"/>
    <w:rsid w:val="0026234E"/>
    <w:rsid w:val="00267D4A"/>
    <w:rsid w:val="002841EE"/>
    <w:rsid w:val="00292275"/>
    <w:rsid w:val="002955F4"/>
    <w:rsid w:val="002964EB"/>
    <w:rsid w:val="00296C66"/>
    <w:rsid w:val="002A4F99"/>
    <w:rsid w:val="002A784E"/>
    <w:rsid w:val="002B11C8"/>
    <w:rsid w:val="002E3BF7"/>
    <w:rsid w:val="00305569"/>
    <w:rsid w:val="00311199"/>
    <w:rsid w:val="0033365F"/>
    <w:rsid w:val="00337EA8"/>
    <w:rsid w:val="00341659"/>
    <w:rsid w:val="0034516F"/>
    <w:rsid w:val="003510C6"/>
    <w:rsid w:val="0035167B"/>
    <w:rsid w:val="00354725"/>
    <w:rsid w:val="00370747"/>
    <w:rsid w:val="00373CBD"/>
    <w:rsid w:val="00382A33"/>
    <w:rsid w:val="003B4FB5"/>
    <w:rsid w:val="003C2A0C"/>
    <w:rsid w:val="003D314E"/>
    <w:rsid w:val="003D3B46"/>
    <w:rsid w:val="003D4386"/>
    <w:rsid w:val="003E2925"/>
    <w:rsid w:val="003E5CEC"/>
    <w:rsid w:val="003E651B"/>
    <w:rsid w:val="003F062D"/>
    <w:rsid w:val="003F1819"/>
    <w:rsid w:val="00400494"/>
    <w:rsid w:val="00402843"/>
    <w:rsid w:val="00421494"/>
    <w:rsid w:val="004247BA"/>
    <w:rsid w:val="004366A3"/>
    <w:rsid w:val="00437B40"/>
    <w:rsid w:val="004440F4"/>
    <w:rsid w:val="004574EE"/>
    <w:rsid w:val="00495F93"/>
    <w:rsid w:val="004A1BED"/>
    <w:rsid w:val="004A6F44"/>
    <w:rsid w:val="004A725C"/>
    <w:rsid w:val="004B23B6"/>
    <w:rsid w:val="004C39F7"/>
    <w:rsid w:val="004E0F03"/>
    <w:rsid w:val="004E6979"/>
    <w:rsid w:val="00502F8D"/>
    <w:rsid w:val="005039AC"/>
    <w:rsid w:val="0051336F"/>
    <w:rsid w:val="00522B62"/>
    <w:rsid w:val="00531F13"/>
    <w:rsid w:val="00540690"/>
    <w:rsid w:val="00547031"/>
    <w:rsid w:val="0055037F"/>
    <w:rsid w:val="00551419"/>
    <w:rsid w:val="0055153D"/>
    <w:rsid w:val="005555C2"/>
    <w:rsid w:val="0056491C"/>
    <w:rsid w:val="005655DD"/>
    <w:rsid w:val="00583C4A"/>
    <w:rsid w:val="005864A6"/>
    <w:rsid w:val="0058690D"/>
    <w:rsid w:val="00590048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34B6"/>
    <w:rsid w:val="005E3FE1"/>
    <w:rsid w:val="005F2206"/>
    <w:rsid w:val="005F2521"/>
    <w:rsid w:val="005F4A2A"/>
    <w:rsid w:val="005F5033"/>
    <w:rsid w:val="00604302"/>
    <w:rsid w:val="00607113"/>
    <w:rsid w:val="00612436"/>
    <w:rsid w:val="006168F1"/>
    <w:rsid w:val="00625E99"/>
    <w:rsid w:val="006315BE"/>
    <w:rsid w:val="00631F39"/>
    <w:rsid w:val="006322D1"/>
    <w:rsid w:val="00632BE4"/>
    <w:rsid w:val="006434B6"/>
    <w:rsid w:val="00644344"/>
    <w:rsid w:val="00661202"/>
    <w:rsid w:val="0066411D"/>
    <w:rsid w:val="00672326"/>
    <w:rsid w:val="00695456"/>
    <w:rsid w:val="006B7FD3"/>
    <w:rsid w:val="006C28C0"/>
    <w:rsid w:val="006D1F90"/>
    <w:rsid w:val="006D2DD5"/>
    <w:rsid w:val="006D4201"/>
    <w:rsid w:val="006D660E"/>
    <w:rsid w:val="006E2A3C"/>
    <w:rsid w:val="006E5988"/>
    <w:rsid w:val="006F78BD"/>
    <w:rsid w:val="007055B7"/>
    <w:rsid w:val="00713677"/>
    <w:rsid w:val="00713710"/>
    <w:rsid w:val="007201D6"/>
    <w:rsid w:val="00750FB5"/>
    <w:rsid w:val="0075175A"/>
    <w:rsid w:val="00753D6D"/>
    <w:rsid w:val="00780629"/>
    <w:rsid w:val="007907AB"/>
    <w:rsid w:val="00792418"/>
    <w:rsid w:val="007B7201"/>
    <w:rsid w:val="007C279A"/>
    <w:rsid w:val="007D3447"/>
    <w:rsid w:val="007D7045"/>
    <w:rsid w:val="007E040F"/>
    <w:rsid w:val="00836C01"/>
    <w:rsid w:val="008678D8"/>
    <w:rsid w:val="00871841"/>
    <w:rsid w:val="008775BF"/>
    <w:rsid w:val="00890A23"/>
    <w:rsid w:val="008C155D"/>
    <w:rsid w:val="008C202D"/>
    <w:rsid w:val="008D6E47"/>
    <w:rsid w:val="008E0B59"/>
    <w:rsid w:val="008E2948"/>
    <w:rsid w:val="008E2F37"/>
    <w:rsid w:val="008F7A51"/>
    <w:rsid w:val="009063E4"/>
    <w:rsid w:val="00932B51"/>
    <w:rsid w:val="00935E60"/>
    <w:rsid w:val="00942D35"/>
    <w:rsid w:val="0094634C"/>
    <w:rsid w:val="00947537"/>
    <w:rsid w:val="009507AC"/>
    <w:rsid w:val="0095274A"/>
    <w:rsid w:val="00962DCE"/>
    <w:rsid w:val="00963188"/>
    <w:rsid w:val="0096696F"/>
    <w:rsid w:val="00981C48"/>
    <w:rsid w:val="00994FBC"/>
    <w:rsid w:val="009A032B"/>
    <w:rsid w:val="009A410D"/>
    <w:rsid w:val="009A4B64"/>
    <w:rsid w:val="009B2B27"/>
    <w:rsid w:val="009C256E"/>
    <w:rsid w:val="009C37CD"/>
    <w:rsid w:val="009D0FB7"/>
    <w:rsid w:val="009D1B3A"/>
    <w:rsid w:val="009F4738"/>
    <w:rsid w:val="00A01A3B"/>
    <w:rsid w:val="00A0454C"/>
    <w:rsid w:val="00A06C14"/>
    <w:rsid w:val="00A16E04"/>
    <w:rsid w:val="00A21A05"/>
    <w:rsid w:val="00A21AB3"/>
    <w:rsid w:val="00A21AE2"/>
    <w:rsid w:val="00A53DAA"/>
    <w:rsid w:val="00A54FCE"/>
    <w:rsid w:val="00A67EBF"/>
    <w:rsid w:val="00A74CA3"/>
    <w:rsid w:val="00A8080A"/>
    <w:rsid w:val="00A818A8"/>
    <w:rsid w:val="00AA5B98"/>
    <w:rsid w:val="00AB0BEF"/>
    <w:rsid w:val="00AB20DF"/>
    <w:rsid w:val="00AB6A59"/>
    <w:rsid w:val="00AD692A"/>
    <w:rsid w:val="00AE3ADA"/>
    <w:rsid w:val="00AF2490"/>
    <w:rsid w:val="00AF3753"/>
    <w:rsid w:val="00AF3F27"/>
    <w:rsid w:val="00B043F2"/>
    <w:rsid w:val="00B10FE8"/>
    <w:rsid w:val="00B12A9B"/>
    <w:rsid w:val="00B24F1B"/>
    <w:rsid w:val="00B57F48"/>
    <w:rsid w:val="00B64CE0"/>
    <w:rsid w:val="00B86D36"/>
    <w:rsid w:val="00B908FC"/>
    <w:rsid w:val="00B952CA"/>
    <w:rsid w:val="00BA0296"/>
    <w:rsid w:val="00BA5467"/>
    <w:rsid w:val="00BA61C0"/>
    <w:rsid w:val="00BB5A90"/>
    <w:rsid w:val="00BC56BF"/>
    <w:rsid w:val="00BD0525"/>
    <w:rsid w:val="00BD4687"/>
    <w:rsid w:val="00BD52F3"/>
    <w:rsid w:val="00BE1320"/>
    <w:rsid w:val="00BE3BBA"/>
    <w:rsid w:val="00BE52E9"/>
    <w:rsid w:val="00BF3777"/>
    <w:rsid w:val="00C0029A"/>
    <w:rsid w:val="00C03AFF"/>
    <w:rsid w:val="00C06A45"/>
    <w:rsid w:val="00C06F4B"/>
    <w:rsid w:val="00C10B83"/>
    <w:rsid w:val="00C16510"/>
    <w:rsid w:val="00C44DD5"/>
    <w:rsid w:val="00C46BB0"/>
    <w:rsid w:val="00C53707"/>
    <w:rsid w:val="00C632C7"/>
    <w:rsid w:val="00C868C3"/>
    <w:rsid w:val="00C90796"/>
    <w:rsid w:val="00C964B9"/>
    <w:rsid w:val="00C97EBC"/>
    <w:rsid w:val="00CA37CC"/>
    <w:rsid w:val="00CA7E2E"/>
    <w:rsid w:val="00CC3826"/>
    <w:rsid w:val="00CC702B"/>
    <w:rsid w:val="00CE54E4"/>
    <w:rsid w:val="00CF5069"/>
    <w:rsid w:val="00CF528E"/>
    <w:rsid w:val="00CF7616"/>
    <w:rsid w:val="00D143CA"/>
    <w:rsid w:val="00D14572"/>
    <w:rsid w:val="00D15053"/>
    <w:rsid w:val="00D22337"/>
    <w:rsid w:val="00D4090A"/>
    <w:rsid w:val="00D41581"/>
    <w:rsid w:val="00D45203"/>
    <w:rsid w:val="00D45465"/>
    <w:rsid w:val="00D518C8"/>
    <w:rsid w:val="00D57C34"/>
    <w:rsid w:val="00D735DD"/>
    <w:rsid w:val="00D76AE0"/>
    <w:rsid w:val="00D83316"/>
    <w:rsid w:val="00D84BEA"/>
    <w:rsid w:val="00D8712F"/>
    <w:rsid w:val="00D965BE"/>
    <w:rsid w:val="00D97EAF"/>
    <w:rsid w:val="00DB1FF6"/>
    <w:rsid w:val="00DB7366"/>
    <w:rsid w:val="00DC5C8B"/>
    <w:rsid w:val="00DC6C0F"/>
    <w:rsid w:val="00DD2F8E"/>
    <w:rsid w:val="00DD7B67"/>
    <w:rsid w:val="00DE4913"/>
    <w:rsid w:val="00DE61DB"/>
    <w:rsid w:val="00DE6A40"/>
    <w:rsid w:val="00DE7423"/>
    <w:rsid w:val="00DE79FE"/>
    <w:rsid w:val="00DF08B8"/>
    <w:rsid w:val="00DF5294"/>
    <w:rsid w:val="00DF5A56"/>
    <w:rsid w:val="00DF6C25"/>
    <w:rsid w:val="00E14A4A"/>
    <w:rsid w:val="00E16D72"/>
    <w:rsid w:val="00E17F6C"/>
    <w:rsid w:val="00E406EA"/>
    <w:rsid w:val="00E428E7"/>
    <w:rsid w:val="00E503D4"/>
    <w:rsid w:val="00E508EC"/>
    <w:rsid w:val="00E51395"/>
    <w:rsid w:val="00E51D45"/>
    <w:rsid w:val="00E52EE0"/>
    <w:rsid w:val="00E57095"/>
    <w:rsid w:val="00E613C0"/>
    <w:rsid w:val="00E67A09"/>
    <w:rsid w:val="00E85CA6"/>
    <w:rsid w:val="00EB4F3F"/>
    <w:rsid w:val="00EB5DE7"/>
    <w:rsid w:val="00EC5641"/>
    <w:rsid w:val="00ED3680"/>
    <w:rsid w:val="00ED68DA"/>
    <w:rsid w:val="00ED6A52"/>
    <w:rsid w:val="00EF4DFD"/>
    <w:rsid w:val="00F01699"/>
    <w:rsid w:val="00F04F42"/>
    <w:rsid w:val="00F10D4A"/>
    <w:rsid w:val="00F1175D"/>
    <w:rsid w:val="00F23F25"/>
    <w:rsid w:val="00F24F0D"/>
    <w:rsid w:val="00F25A29"/>
    <w:rsid w:val="00F3497E"/>
    <w:rsid w:val="00F46442"/>
    <w:rsid w:val="00F552EA"/>
    <w:rsid w:val="00F61A7E"/>
    <w:rsid w:val="00F62F4D"/>
    <w:rsid w:val="00F91860"/>
    <w:rsid w:val="00F92A9C"/>
    <w:rsid w:val="00F96953"/>
    <w:rsid w:val="00FA3E63"/>
    <w:rsid w:val="00FA3ED9"/>
    <w:rsid w:val="00FD1F02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5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B9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32B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B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B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B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BE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A5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5B9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32B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2B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2B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2B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2BE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418AB-E84F-450F-B0A9-5DBF451D3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24</Words>
  <Characters>70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10</cp:revision>
  <cp:lastPrinted>2017-07-27T22:51:00Z</cp:lastPrinted>
  <dcterms:created xsi:type="dcterms:W3CDTF">2018-11-28T19:38:00Z</dcterms:created>
  <dcterms:modified xsi:type="dcterms:W3CDTF">2018-11-29T19:05:00Z</dcterms:modified>
</cp:coreProperties>
</file>